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E2E114" w14:textId="77777777" w:rsidR="00D00BDB" w:rsidRPr="004779BF" w:rsidRDefault="004779BF">
      <w:pPr>
        <w:pStyle w:val="Title"/>
        <w:rPr>
          <w:rFonts w:ascii="Times New Roman" w:hAnsi="Times New Roman" w:cs="Times New Roman"/>
        </w:rPr>
      </w:pPr>
      <w:r w:rsidRPr="004779BF">
        <w:rPr>
          <w:rFonts w:ascii="Times New Roman" w:hAnsi="Times New Roman" w:cs="Times New Roman"/>
        </w:rPr>
        <w:t>Отчёт по лабораторной работе №5</w:t>
      </w:r>
    </w:p>
    <w:p w14:paraId="66E18F0F" w14:textId="77777777" w:rsidR="00D00BDB" w:rsidRPr="004779BF" w:rsidRDefault="004779BF">
      <w:pPr>
        <w:pStyle w:val="Subtitle"/>
        <w:rPr>
          <w:rFonts w:ascii="Times New Roman" w:hAnsi="Times New Roman" w:cs="Times New Roman"/>
        </w:rPr>
      </w:pPr>
      <w:r w:rsidRPr="004779BF">
        <w:rPr>
          <w:rFonts w:ascii="Times New Roman" w:hAnsi="Times New Roman" w:cs="Times New Roman"/>
        </w:rPr>
        <w:t>Дискреционное разграничение прав в Linux. Исследование влияния дополнительных атрибутов</w:t>
      </w:r>
    </w:p>
    <w:p w14:paraId="763A27A2" w14:textId="77777777" w:rsidR="00D00BDB" w:rsidRPr="004779BF" w:rsidRDefault="004779BF">
      <w:pPr>
        <w:pStyle w:val="Author"/>
        <w:rPr>
          <w:rFonts w:ascii="Times New Roman" w:hAnsi="Times New Roman" w:cs="Times New Roman"/>
        </w:rPr>
      </w:pPr>
      <w:r w:rsidRPr="004779BF">
        <w:rPr>
          <w:rFonts w:ascii="Times New Roman" w:hAnsi="Times New Roman" w:cs="Times New Roman"/>
        </w:rPr>
        <w:t>Ле Тиен Винь</w:t>
      </w:r>
    </w:p>
    <w:sdt>
      <w:sdtPr>
        <w:rPr>
          <w:rFonts w:ascii="Times New Roman" w:eastAsiaTheme="minorHAnsi" w:hAnsi="Times New Roman" w:cs="Times New Roman"/>
          <w:color w:val="auto"/>
          <w:sz w:val="24"/>
          <w:szCs w:val="24"/>
        </w:rPr>
        <w:id w:val="-638564330"/>
        <w:docPartObj>
          <w:docPartGallery w:val="Table of Contents"/>
          <w:docPartUnique/>
        </w:docPartObj>
      </w:sdtPr>
      <w:sdtEndPr/>
      <w:sdtContent>
        <w:p w14:paraId="300F755A" w14:textId="77777777" w:rsidR="00D00BDB" w:rsidRPr="004779BF" w:rsidRDefault="004779BF">
          <w:pPr>
            <w:pStyle w:val="TOCHeading"/>
            <w:rPr>
              <w:rFonts w:ascii="Times New Roman" w:hAnsi="Times New Roman" w:cs="Times New Roman"/>
            </w:rPr>
          </w:pPr>
          <w:r w:rsidRPr="004779BF">
            <w:rPr>
              <w:rFonts w:ascii="Times New Roman" w:hAnsi="Times New Roman" w:cs="Times New Roman"/>
            </w:rPr>
            <w:t>Содержание</w:t>
          </w:r>
        </w:p>
        <w:p w14:paraId="5C15CF24" w14:textId="6A8EA33E" w:rsidR="008C794B" w:rsidRPr="004779BF" w:rsidRDefault="004779BF">
          <w:pPr>
            <w:pStyle w:val="TOC1"/>
            <w:tabs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r w:rsidRPr="004779BF">
            <w:rPr>
              <w:rFonts w:ascii="Times New Roman" w:hAnsi="Times New Roman" w:cs="Times New Roman"/>
            </w:rPr>
            <w:fldChar w:fldCharType="begin"/>
          </w:r>
          <w:r w:rsidRPr="004779BF">
            <w:rPr>
              <w:rFonts w:ascii="Times New Roman" w:hAnsi="Times New Roman" w:cs="Times New Roman"/>
            </w:rPr>
            <w:instrText>TOC \o "1-3" \h \z \u</w:instrText>
          </w:r>
          <w:r w:rsidRPr="004779BF">
            <w:rPr>
              <w:rFonts w:ascii="Times New Roman" w:hAnsi="Times New Roman" w:cs="Times New Roman"/>
            </w:rPr>
            <w:fldChar w:fldCharType="separate"/>
          </w:r>
          <w:hyperlink w:anchor="_Toc179038739" w:history="1">
            <w:r w:rsidR="008C794B" w:rsidRPr="004779BF">
              <w:rPr>
                <w:rStyle w:val="Hyperlink"/>
                <w:rFonts w:ascii="Times New Roman" w:hAnsi="Times New Roman" w:cs="Times New Roman"/>
                <w:noProof/>
              </w:rPr>
              <w:t>I.Цель работы</w:t>
            </w:r>
            <w:r w:rsidR="008C794B" w:rsidRPr="004779BF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8C794B" w:rsidRPr="004779BF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8C794B" w:rsidRPr="004779BF">
              <w:rPr>
                <w:rFonts w:ascii="Times New Roman" w:hAnsi="Times New Roman" w:cs="Times New Roman"/>
                <w:noProof/>
                <w:webHidden/>
              </w:rPr>
              <w:instrText xml:space="preserve"> PAGEREF _Toc179038739 \h </w:instrText>
            </w:r>
            <w:r w:rsidR="008C794B" w:rsidRPr="004779BF">
              <w:rPr>
                <w:rFonts w:ascii="Times New Roman" w:hAnsi="Times New Roman" w:cs="Times New Roman"/>
                <w:noProof/>
                <w:webHidden/>
              </w:rPr>
            </w:r>
            <w:r w:rsidR="008C794B" w:rsidRPr="004779BF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="008C794B" w:rsidRPr="004779BF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4BB882ED" w14:textId="1CB2E8DD" w:rsidR="008C794B" w:rsidRPr="004779BF" w:rsidRDefault="008C794B">
          <w:pPr>
            <w:pStyle w:val="TOC1"/>
            <w:tabs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179038740" w:history="1">
            <w:r w:rsidRPr="004779BF">
              <w:rPr>
                <w:rStyle w:val="Hyperlink"/>
                <w:rFonts w:ascii="Times New Roman" w:hAnsi="Times New Roman" w:cs="Times New Roman"/>
                <w:noProof/>
              </w:rPr>
              <w:t>II. Выполнение работы</w:t>
            </w:r>
            <w:r w:rsidRPr="004779BF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4779BF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4779BF">
              <w:rPr>
                <w:rFonts w:ascii="Times New Roman" w:hAnsi="Times New Roman" w:cs="Times New Roman"/>
                <w:noProof/>
                <w:webHidden/>
              </w:rPr>
              <w:instrText xml:space="preserve"> PAGEREF _Toc179038740 \h </w:instrText>
            </w:r>
            <w:r w:rsidRPr="004779BF">
              <w:rPr>
                <w:rFonts w:ascii="Times New Roman" w:hAnsi="Times New Roman" w:cs="Times New Roman"/>
                <w:noProof/>
                <w:webHidden/>
              </w:rPr>
            </w:r>
            <w:r w:rsidRPr="004779BF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4779BF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4779BF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008398B1" w14:textId="009A5CBA" w:rsidR="008C794B" w:rsidRPr="004779BF" w:rsidRDefault="008C794B">
          <w:pPr>
            <w:pStyle w:val="TOC2"/>
            <w:tabs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179038741" w:history="1">
            <w:r w:rsidRPr="004779BF">
              <w:rPr>
                <w:rStyle w:val="Hyperlink"/>
                <w:rFonts w:ascii="Times New Roman" w:hAnsi="Times New Roman" w:cs="Times New Roman"/>
                <w:noProof/>
              </w:rPr>
              <w:t>1. Подготовка лабораторного стенда</w:t>
            </w:r>
            <w:r w:rsidRPr="004779BF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4779BF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4779BF">
              <w:rPr>
                <w:rFonts w:ascii="Times New Roman" w:hAnsi="Times New Roman" w:cs="Times New Roman"/>
                <w:noProof/>
                <w:webHidden/>
              </w:rPr>
              <w:instrText xml:space="preserve"> PAGEREF _Toc179038741 \h </w:instrText>
            </w:r>
            <w:r w:rsidRPr="004779BF">
              <w:rPr>
                <w:rFonts w:ascii="Times New Roman" w:hAnsi="Times New Roman" w:cs="Times New Roman"/>
                <w:noProof/>
                <w:webHidden/>
              </w:rPr>
            </w:r>
            <w:r w:rsidRPr="004779BF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4779BF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4779BF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53856291" w14:textId="12435AF5" w:rsidR="008C794B" w:rsidRPr="004779BF" w:rsidRDefault="008C794B">
          <w:pPr>
            <w:pStyle w:val="TOC2"/>
            <w:tabs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179038742" w:history="1">
            <w:r w:rsidRPr="004779BF">
              <w:rPr>
                <w:rStyle w:val="Hyperlink"/>
                <w:rFonts w:ascii="Times New Roman" w:hAnsi="Times New Roman" w:cs="Times New Roman"/>
                <w:noProof/>
              </w:rPr>
              <w:t>2. Создание программы и исследование</w:t>
            </w:r>
            <w:r w:rsidRPr="004779BF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4779BF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4779BF">
              <w:rPr>
                <w:rFonts w:ascii="Times New Roman" w:hAnsi="Times New Roman" w:cs="Times New Roman"/>
                <w:noProof/>
                <w:webHidden/>
              </w:rPr>
              <w:instrText xml:space="preserve"> PAGEREF _Toc179038742 \h </w:instrText>
            </w:r>
            <w:r w:rsidRPr="004779BF">
              <w:rPr>
                <w:rFonts w:ascii="Times New Roman" w:hAnsi="Times New Roman" w:cs="Times New Roman"/>
                <w:noProof/>
                <w:webHidden/>
              </w:rPr>
            </w:r>
            <w:r w:rsidRPr="004779BF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4779BF">
              <w:rPr>
                <w:rFonts w:ascii="Times New Roman" w:hAnsi="Times New Roman" w:cs="Times New Roman"/>
                <w:noProof/>
                <w:webHidden/>
              </w:rPr>
              <w:t>2</w:t>
            </w:r>
            <w:r w:rsidRPr="004779BF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3F232B38" w14:textId="09811C95" w:rsidR="008C794B" w:rsidRPr="004779BF" w:rsidRDefault="008C794B">
          <w:pPr>
            <w:pStyle w:val="TOC2"/>
            <w:tabs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179038743" w:history="1">
            <w:r w:rsidRPr="004779BF">
              <w:rPr>
                <w:rStyle w:val="Hyperlink"/>
                <w:rFonts w:ascii="Times New Roman" w:hAnsi="Times New Roman" w:cs="Times New Roman"/>
                <w:noProof/>
              </w:rPr>
              <w:t>3. Исследование Sticky-бита</w:t>
            </w:r>
            <w:r w:rsidRPr="004779BF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4779BF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4779BF">
              <w:rPr>
                <w:rFonts w:ascii="Times New Roman" w:hAnsi="Times New Roman" w:cs="Times New Roman"/>
                <w:noProof/>
                <w:webHidden/>
              </w:rPr>
              <w:instrText xml:space="preserve"> PAGEREF _Toc179038743 \h </w:instrText>
            </w:r>
            <w:r w:rsidRPr="004779BF">
              <w:rPr>
                <w:rFonts w:ascii="Times New Roman" w:hAnsi="Times New Roman" w:cs="Times New Roman"/>
                <w:noProof/>
                <w:webHidden/>
              </w:rPr>
            </w:r>
            <w:r w:rsidRPr="004779BF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4779BF">
              <w:rPr>
                <w:rFonts w:ascii="Times New Roman" w:hAnsi="Times New Roman" w:cs="Times New Roman"/>
                <w:noProof/>
                <w:webHidden/>
              </w:rPr>
              <w:t>5</w:t>
            </w:r>
            <w:r w:rsidRPr="004779BF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433DE0C8" w14:textId="55461ABD" w:rsidR="008C794B" w:rsidRPr="004779BF" w:rsidRDefault="008C794B">
          <w:pPr>
            <w:pStyle w:val="TOC1"/>
            <w:tabs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179038744" w:history="1">
            <w:r w:rsidRPr="004779BF">
              <w:rPr>
                <w:rStyle w:val="Hyperlink"/>
                <w:rFonts w:ascii="Times New Roman" w:hAnsi="Times New Roman" w:cs="Times New Roman"/>
                <w:noProof/>
              </w:rPr>
              <w:t>III. Вывод</w:t>
            </w:r>
            <w:r w:rsidRPr="004779BF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4779BF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4779BF">
              <w:rPr>
                <w:rFonts w:ascii="Times New Roman" w:hAnsi="Times New Roman" w:cs="Times New Roman"/>
                <w:noProof/>
                <w:webHidden/>
              </w:rPr>
              <w:instrText xml:space="preserve"> PAGEREF _Toc179038744 \h </w:instrText>
            </w:r>
            <w:r w:rsidRPr="004779BF">
              <w:rPr>
                <w:rFonts w:ascii="Times New Roman" w:hAnsi="Times New Roman" w:cs="Times New Roman"/>
                <w:noProof/>
                <w:webHidden/>
              </w:rPr>
            </w:r>
            <w:r w:rsidRPr="004779BF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4779BF">
              <w:rPr>
                <w:rFonts w:ascii="Times New Roman" w:hAnsi="Times New Roman" w:cs="Times New Roman"/>
                <w:noProof/>
                <w:webHidden/>
              </w:rPr>
              <w:t>7</w:t>
            </w:r>
            <w:r w:rsidRPr="004779BF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37E51F8A" w14:textId="77777777" w:rsidR="00D00BDB" w:rsidRPr="004779BF" w:rsidRDefault="004779BF">
          <w:pPr>
            <w:rPr>
              <w:rFonts w:ascii="Times New Roman" w:hAnsi="Times New Roman" w:cs="Times New Roman"/>
            </w:rPr>
          </w:pPr>
          <w:r w:rsidRPr="004779BF">
            <w:rPr>
              <w:rFonts w:ascii="Times New Roman" w:hAnsi="Times New Roman" w:cs="Times New Roman"/>
            </w:rPr>
            <w:fldChar w:fldCharType="end"/>
          </w:r>
        </w:p>
      </w:sdtContent>
    </w:sdt>
    <w:p w14:paraId="6BF7C487" w14:textId="77777777" w:rsidR="00D00BDB" w:rsidRPr="004779BF" w:rsidRDefault="004779BF">
      <w:pPr>
        <w:pStyle w:val="Heading1"/>
        <w:rPr>
          <w:rFonts w:ascii="Times New Roman" w:hAnsi="Times New Roman" w:cs="Times New Roman"/>
        </w:rPr>
      </w:pPr>
      <w:bookmarkStart w:id="0" w:name="i.цель-работы"/>
      <w:bookmarkStart w:id="1" w:name="_Toc179038739"/>
      <w:r w:rsidRPr="004779BF">
        <w:rPr>
          <w:rFonts w:ascii="Times New Roman" w:hAnsi="Times New Roman" w:cs="Times New Roman"/>
        </w:rPr>
        <w:t>I.Цель работы</w:t>
      </w:r>
      <w:bookmarkEnd w:id="1"/>
    </w:p>
    <w:p w14:paraId="1B3B4F41" w14:textId="77777777" w:rsidR="00D00BDB" w:rsidRPr="004779BF" w:rsidRDefault="004779BF">
      <w:pPr>
        <w:pStyle w:val="FirstParagraph"/>
        <w:rPr>
          <w:rFonts w:ascii="Times New Roman" w:hAnsi="Times New Roman" w:cs="Times New Roman"/>
        </w:rPr>
      </w:pPr>
      <w:r w:rsidRPr="004779BF">
        <w:rPr>
          <w:rFonts w:ascii="Times New Roman" w:hAnsi="Times New Roman" w:cs="Times New Roman"/>
        </w:rPr>
        <w:t>Исследовать механизм изменения идентификаторов с помощью битов SetUID и Sticky. Получить практические навыки работы в консолях с дополнительными свойствами. Рассмотрить механизм изменения идентификатора процесса пользователя, а также влияние бита Sticky на запись и удаление файлов.</w:t>
      </w:r>
    </w:p>
    <w:p w14:paraId="4D5C2CC8" w14:textId="77777777" w:rsidR="00D00BDB" w:rsidRPr="004779BF" w:rsidRDefault="004779BF">
      <w:pPr>
        <w:pStyle w:val="Heading1"/>
        <w:rPr>
          <w:rFonts w:ascii="Times New Roman" w:hAnsi="Times New Roman" w:cs="Times New Roman"/>
        </w:rPr>
      </w:pPr>
      <w:bookmarkStart w:id="2" w:name="ii.-выполнение-работы"/>
      <w:bookmarkStart w:id="3" w:name="_Toc179038740"/>
      <w:bookmarkEnd w:id="0"/>
      <w:r w:rsidRPr="004779BF">
        <w:rPr>
          <w:rFonts w:ascii="Times New Roman" w:hAnsi="Times New Roman" w:cs="Times New Roman"/>
        </w:rPr>
        <w:t>II. Выполнение работы</w:t>
      </w:r>
      <w:bookmarkEnd w:id="3"/>
    </w:p>
    <w:p w14:paraId="642EC906" w14:textId="77777777" w:rsidR="00D00BDB" w:rsidRPr="004779BF" w:rsidRDefault="004779BF">
      <w:pPr>
        <w:pStyle w:val="Heading2"/>
        <w:rPr>
          <w:rFonts w:ascii="Times New Roman" w:hAnsi="Times New Roman" w:cs="Times New Roman"/>
        </w:rPr>
      </w:pPr>
      <w:bookmarkStart w:id="4" w:name="подготовка-лабораторного-стенда"/>
      <w:bookmarkStart w:id="5" w:name="_Toc179038741"/>
      <w:r w:rsidRPr="004779BF">
        <w:rPr>
          <w:rFonts w:ascii="Times New Roman" w:hAnsi="Times New Roman" w:cs="Times New Roman"/>
        </w:rPr>
        <w:t>1. Подготовка лабораторного стенда</w:t>
      </w:r>
      <w:bookmarkEnd w:id="5"/>
    </w:p>
    <w:p w14:paraId="71E2D93F" w14:textId="77777777" w:rsidR="00D00BDB" w:rsidRPr="004779BF" w:rsidRDefault="004779BF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4779BF">
        <w:rPr>
          <w:rFonts w:ascii="Times New Roman" w:hAnsi="Times New Roman" w:cs="Times New Roman"/>
        </w:rPr>
        <w:t>Установить gcc командой “yum install gcc”</w:t>
      </w:r>
    </w:p>
    <w:p w14:paraId="26B53F92" w14:textId="77777777" w:rsidR="00D00BDB" w:rsidRPr="004779BF" w:rsidRDefault="004779BF">
      <w:pPr>
        <w:pStyle w:val="FirstParagraph"/>
        <w:rPr>
          <w:rFonts w:ascii="Times New Roman" w:hAnsi="Times New Roman" w:cs="Times New Roman"/>
        </w:rPr>
      </w:pPr>
      <w:r w:rsidRPr="004779BF">
        <w:rPr>
          <w:rFonts w:ascii="Times New Roman" w:hAnsi="Times New Roman" w:cs="Times New Roman"/>
          <w:noProof/>
        </w:rPr>
        <w:drawing>
          <wp:inline distT="0" distB="0" distL="0" distR="0" wp14:anchorId="401F4AFA" wp14:editId="0B8C1E35">
            <wp:extent cx="5334000" cy="158353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https://drive.google.com/uc?id=1UYBc3FxbTScB4M-4M_4J02_xAQ8M1GMT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3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549D48" w14:textId="77777777" w:rsidR="00D00BDB" w:rsidRPr="004779BF" w:rsidRDefault="004779BF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4779BF">
        <w:rPr>
          <w:rFonts w:ascii="Times New Roman" w:hAnsi="Times New Roman" w:cs="Times New Roman"/>
        </w:rPr>
        <w:t>Отключить систему запретов до очередной перезагрузки системы командой “setenforce 0”</w:t>
      </w:r>
    </w:p>
    <w:p w14:paraId="53229372" w14:textId="77777777" w:rsidR="00D00BDB" w:rsidRPr="004779BF" w:rsidRDefault="004779BF">
      <w:pPr>
        <w:pStyle w:val="Heading2"/>
        <w:rPr>
          <w:rFonts w:ascii="Times New Roman" w:hAnsi="Times New Roman" w:cs="Times New Roman"/>
        </w:rPr>
      </w:pPr>
      <w:bookmarkStart w:id="6" w:name="создание-программы-и-исследование"/>
      <w:bookmarkStart w:id="7" w:name="_Toc179038742"/>
      <w:bookmarkEnd w:id="4"/>
      <w:r w:rsidRPr="004779BF">
        <w:rPr>
          <w:rFonts w:ascii="Times New Roman" w:hAnsi="Times New Roman" w:cs="Times New Roman"/>
        </w:rPr>
        <w:lastRenderedPageBreak/>
        <w:t>2. Создание программы и исследование</w:t>
      </w:r>
      <w:bookmarkEnd w:id="7"/>
    </w:p>
    <w:p w14:paraId="707F5068" w14:textId="77777777" w:rsidR="00D00BDB" w:rsidRPr="004779BF" w:rsidRDefault="004779BF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4779BF">
        <w:rPr>
          <w:rFonts w:ascii="Times New Roman" w:hAnsi="Times New Roman" w:cs="Times New Roman"/>
        </w:rPr>
        <w:t>Создать программу simpleid.c от имени пользователя guest, которая будет печатать на экране значения UID и GID после запуска</w:t>
      </w:r>
    </w:p>
    <w:p w14:paraId="5F3C975F" w14:textId="77777777" w:rsidR="00D00BDB" w:rsidRPr="004779BF" w:rsidRDefault="004779BF">
      <w:pPr>
        <w:pStyle w:val="FirstParagraph"/>
        <w:rPr>
          <w:rFonts w:ascii="Times New Roman" w:hAnsi="Times New Roman" w:cs="Times New Roman"/>
        </w:rPr>
      </w:pPr>
      <w:r w:rsidRPr="004779BF">
        <w:rPr>
          <w:rFonts w:ascii="Times New Roman" w:hAnsi="Times New Roman" w:cs="Times New Roman"/>
          <w:noProof/>
        </w:rPr>
        <w:drawing>
          <wp:inline distT="0" distB="0" distL="0" distR="0" wp14:anchorId="196F9260" wp14:editId="684F2C69">
            <wp:extent cx="4648200" cy="17907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https://drive.google.com/uc?id=1wO-aZfoJSto6JXYvAe7dbCvxuZzwY2NT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179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87FF70" w14:textId="77777777" w:rsidR="00D00BDB" w:rsidRPr="004779BF" w:rsidRDefault="004779BF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4779BF">
        <w:rPr>
          <w:rFonts w:ascii="Times New Roman" w:hAnsi="Times New Roman" w:cs="Times New Roman"/>
        </w:rPr>
        <w:t>Скомплилировать программу и выполнить программу</w:t>
      </w:r>
    </w:p>
    <w:p w14:paraId="265F430E" w14:textId="77777777" w:rsidR="00D00BDB" w:rsidRPr="004779BF" w:rsidRDefault="004779BF">
      <w:pPr>
        <w:pStyle w:val="FirstParagraph"/>
        <w:rPr>
          <w:rFonts w:ascii="Times New Roman" w:hAnsi="Times New Roman" w:cs="Times New Roman"/>
        </w:rPr>
      </w:pPr>
      <w:r w:rsidRPr="004779BF">
        <w:rPr>
          <w:rFonts w:ascii="Times New Roman" w:hAnsi="Times New Roman" w:cs="Times New Roman"/>
          <w:noProof/>
        </w:rPr>
        <w:drawing>
          <wp:inline distT="0" distB="0" distL="0" distR="0" wp14:anchorId="4067B98C" wp14:editId="6645FDEF">
            <wp:extent cx="5334000" cy="71363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https://drive.google.com/uc?id=1XXRkL5oigutlZ_wKltgT-Jfv_9WKRe6p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3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9C41FC" w14:textId="77777777" w:rsidR="00D00BDB" w:rsidRPr="004779BF" w:rsidRDefault="004779BF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4779BF">
        <w:rPr>
          <w:rFonts w:ascii="Times New Roman" w:hAnsi="Times New Roman" w:cs="Times New Roman"/>
        </w:rPr>
        <w:t>Сравнить значения UID и GID, результат программы и команды id одинаковые.</w:t>
      </w:r>
    </w:p>
    <w:p w14:paraId="189C287B" w14:textId="77777777" w:rsidR="00D00BDB" w:rsidRPr="004779BF" w:rsidRDefault="004779BF">
      <w:pPr>
        <w:pStyle w:val="FirstParagraph"/>
        <w:rPr>
          <w:rFonts w:ascii="Times New Roman" w:hAnsi="Times New Roman" w:cs="Times New Roman"/>
        </w:rPr>
      </w:pPr>
      <w:r w:rsidRPr="004779BF">
        <w:rPr>
          <w:rFonts w:ascii="Times New Roman" w:hAnsi="Times New Roman" w:cs="Times New Roman"/>
          <w:noProof/>
        </w:rPr>
        <w:drawing>
          <wp:inline distT="0" distB="0" distL="0" distR="0" wp14:anchorId="262B9E01" wp14:editId="72596094">
            <wp:extent cx="5334000" cy="45318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https://drive.google.com/uc?id=1CAsNwmVMxITetboBa5a13rJaJqL4O6nY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C9B88C" w14:textId="77777777" w:rsidR="00D00BDB" w:rsidRPr="004779BF" w:rsidRDefault="004779BF">
      <w:pPr>
        <w:pStyle w:val="Compact"/>
        <w:numPr>
          <w:ilvl w:val="0"/>
          <w:numId w:val="7"/>
        </w:numPr>
        <w:rPr>
          <w:rFonts w:ascii="Times New Roman" w:hAnsi="Times New Roman" w:cs="Times New Roman"/>
        </w:rPr>
      </w:pPr>
      <w:r w:rsidRPr="004779BF">
        <w:rPr>
          <w:rFonts w:ascii="Times New Roman" w:hAnsi="Times New Roman" w:cs="Times New Roman"/>
        </w:rPr>
        <w:t>Создать программу simpleid2.c, которая будет печатать на экране значения действительных идентификаторов</w:t>
      </w:r>
    </w:p>
    <w:p w14:paraId="0AB99FBD" w14:textId="77777777" w:rsidR="00D00BDB" w:rsidRPr="004779BF" w:rsidRDefault="004779BF">
      <w:pPr>
        <w:pStyle w:val="FirstParagraph"/>
        <w:rPr>
          <w:rFonts w:ascii="Times New Roman" w:hAnsi="Times New Roman" w:cs="Times New Roman"/>
        </w:rPr>
      </w:pPr>
      <w:r w:rsidRPr="004779BF">
        <w:rPr>
          <w:rFonts w:ascii="Times New Roman" w:hAnsi="Times New Roman" w:cs="Times New Roman"/>
          <w:noProof/>
        </w:rPr>
        <w:drawing>
          <wp:inline distT="0" distB="0" distL="0" distR="0" wp14:anchorId="69DB1442" wp14:editId="14A529FB">
            <wp:extent cx="5153025" cy="228600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https://drive.google.com/uc?id=19Kyp3QYtDD1DjJXGPwLFaV1MGWysNbUv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3025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31D713" w14:textId="77777777" w:rsidR="00D00BDB" w:rsidRPr="004779BF" w:rsidRDefault="004779BF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4779BF">
        <w:rPr>
          <w:rFonts w:ascii="Times New Roman" w:hAnsi="Times New Roman" w:cs="Times New Roman"/>
        </w:rPr>
        <w:t>Скомпилировать и запустить simpleid2.c, получить значения real UID и real GID</w:t>
      </w:r>
    </w:p>
    <w:p w14:paraId="2914BD55" w14:textId="77777777" w:rsidR="00D00BDB" w:rsidRPr="004779BF" w:rsidRDefault="004779BF">
      <w:pPr>
        <w:pStyle w:val="FirstParagraph"/>
        <w:rPr>
          <w:rFonts w:ascii="Times New Roman" w:hAnsi="Times New Roman" w:cs="Times New Roman"/>
        </w:rPr>
      </w:pPr>
      <w:r w:rsidRPr="004779BF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1F483B48" wp14:editId="3116FC5E">
            <wp:extent cx="5334000" cy="593824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https://drive.google.com/uc?id=14Coyjp5ZrqcqOOLdd2ZeYOHMFU1PvptF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3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B04005" w14:textId="77777777" w:rsidR="00D00BDB" w:rsidRPr="004779BF" w:rsidRDefault="004779BF">
      <w:pPr>
        <w:pStyle w:val="Compact"/>
        <w:numPr>
          <w:ilvl w:val="0"/>
          <w:numId w:val="9"/>
        </w:numPr>
        <w:rPr>
          <w:rFonts w:ascii="Times New Roman" w:hAnsi="Times New Roman" w:cs="Times New Roman"/>
        </w:rPr>
      </w:pPr>
      <w:r w:rsidRPr="004779BF">
        <w:rPr>
          <w:rFonts w:ascii="Times New Roman" w:hAnsi="Times New Roman" w:cs="Times New Roman"/>
        </w:rPr>
        <w:t>От имени суперпользователя выполнить команды:</w:t>
      </w:r>
    </w:p>
    <w:p w14:paraId="5394C6FF" w14:textId="77777777" w:rsidR="00D00BDB" w:rsidRPr="004779BF" w:rsidRDefault="004779BF">
      <w:pPr>
        <w:pStyle w:val="FirstParagraph"/>
        <w:rPr>
          <w:rFonts w:ascii="Times New Roman" w:hAnsi="Times New Roman" w:cs="Times New Roman"/>
        </w:rPr>
      </w:pPr>
      <w:r w:rsidRPr="004779BF">
        <w:rPr>
          <w:rFonts w:ascii="Times New Roman" w:hAnsi="Times New Roman" w:cs="Times New Roman"/>
          <w:noProof/>
        </w:rPr>
        <w:drawing>
          <wp:inline distT="0" distB="0" distL="0" distR="0" wp14:anchorId="59DC795D" wp14:editId="7A28CF1B">
            <wp:extent cx="5334000" cy="307330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https://drive.google.com/uc?id=1H28f11Upcli2XNhqr-7AZMjSL-Ab9_L5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A313E9" w14:textId="77777777" w:rsidR="00D00BDB" w:rsidRPr="004779BF" w:rsidRDefault="004779BF">
      <w:pPr>
        <w:pStyle w:val="BlockText"/>
        <w:rPr>
          <w:rFonts w:ascii="Times New Roman" w:hAnsi="Times New Roman" w:cs="Times New Roman"/>
        </w:rPr>
      </w:pPr>
      <w:r w:rsidRPr="004779BF">
        <w:rPr>
          <w:rFonts w:ascii="Times New Roman" w:hAnsi="Times New Roman" w:cs="Times New Roman"/>
        </w:rPr>
        <w:t>“chown root:guest /home/guest/lab/simpleid2” - команда используется для смены владельца файлов и каталогов. Здесь файл “simpleid2” будет принадлежать пользователю «root» и группе «guest»</w:t>
      </w:r>
    </w:p>
    <w:p w14:paraId="443F7B01" w14:textId="77777777" w:rsidR="00D00BDB" w:rsidRPr="004779BF" w:rsidRDefault="004779BF">
      <w:pPr>
        <w:pStyle w:val="BlockText"/>
        <w:rPr>
          <w:rFonts w:ascii="Times New Roman" w:hAnsi="Times New Roman" w:cs="Times New Roman"/>
        </w:rPr>
      </w:pPr>
      <w:r w:rsidRPr="004779BF">
        <w:rPr>
          <w:rFonts w:ascii="Times New Roman" w:hAnsi="Times New Roman" w:cs="Times New Roman"/>
        </w:rPr>
        <w:t>“chmod u+s /home/guest/lab/simpleid2” - Бит SetUID устанавливает владельца исполняемого файла. Когда он установлен, файл будет выполняться с идентификатором пользователя владельца файла, а не того, кто его запустил</w:t>
      </w:r>
    </w:p>
    <w:p w14:paraId="525EB964" w14:textId="77777777" w:rsidR="00D00BDB" w:rsidRPr="004779BF" w:rsidRDefault="004779BF">
      <w:pPr>
        <w:pStyle w:val="Compact"/>
        <w:numPr>
          <w:ilvl w:val="0"/>
          <w:numId w:val="10"/>
        </w:numPr>
        <w:rPr>
          <w:rFonts w:ascii="Times New Roman" w:hAnsi="Times New Roman" w:cs="Times New Roman"/>
        </w:rPr>
      </w:pPr>
      <w:r w:rsidRPr="004779BF">
        <w:rPr>
          <w:rFonts w:ascii="Times New Roman" w:hAnsi="Times New Roman" w:cs="Times New Roman"/>
        </w:rPr>
        <w:t>Проверять правильность установки новых атрибутов и смены владельца файла simpleid2, здесь владельца является root и группой guest. И атрибут s установлен для пользователя</w:t>
      </w:r>
    </w:p>
    <w:p w14:paraId="16FB1DFA" w14:textId="77777777" w:rsidR="00D00BDB" w:rsidRPr="004779BF" w:rsidRDefault="004779BF">
      <w:pPr>
        <w:pStyle w:val="FirstParagraph"/>
        <w:rPr>
          <w:rFonts w:ascii="Times New Roman" w:hAnsi="Times New Roman" w:cs="Times New Roman"/>
        </w:rPr>
      </w:pPr>
      <w:r w:rsidRPr="004779BF">
        <w:rPr>
          <w:rFonts w:ascii="Times New Roman" w:hAnsi="Times New Roman" w:cs="Times New Roman"/>
          <w:noProof/>
        </w:rPr>
        <w:drawing>
          <wp:inline distT="0" distB="0" distL="0" distR="0" wp14:anchorId="0A9E3559" wp14:editId="72715871">
            <wp:extent cx="5334000" cy="302121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https://drive.google.com/uc?id=1eE0EeesdiJz7HOn4Yh14YeryNp4u1kBx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B9C1D5" w14:textId="77777777" w:rsidR="00D00BDB" w:rsidRPr="004779BF" w:rsidRDefault="004779BF">
      <w:pPr>
        <w:pStyle w:val="Compact"/>
        <w:numPr>
          <w:ilvl w:val="0"/>
          <w:numId w:val="11"/>
        </w:numPr>
        <w:rPr>
          <w:rFonts w:ascii="Times New Roman" w:hAnsi="Times New Roman" w:cs="Times New Roman"/>
        </w:rPr>
      </w:pPr>
      <w:r w:rsidRPr="004779BF">
        <w:rPr>
          <w:rFonts w:ascii="Times New Roman" w:hAnsi="Times New Roman" w:cs="Times New Roman"/>
        </w:rPr>
        <w:t>Запустить simpleid2 и id, сравнить результат вывода мы увидем они одинаковые</w:t>
      </w:r>
    </w:p>
    <w:p w14:paraId="034DE332" w14:textId="77777777" w:rsidR="00D00BDB" w:rsidRPr="004779BF" w:rsidRDefault="004779BF">
      <w:pPr>
        <w:pStyle w:val="FirstParagraph"/>
        <w:rPr>
          <w:rFonts w:ascii="Times New Roman" w:hAnsi="Times New Roman" w:cs="Times New Roman"/>
        </w:rPr>
      </w:pPr>
      <w:r w:rsidRPr="004779BF">
        <w:rPr>
          <w:rFonts w:ascii="Times New Roman" w:hAnsi="Times New Roman" w:cs="Times New Roman"/>
          <w:noProof/>
        </w:rPr>
        <w:drawing>
          <wp:inline distT="0" distB="0" distL="0" distR="0" wp14:anchorId="015AE157" wp14:editId="16836481">
            <wp:extent cx="5334000" cy="593824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https://drive.google.com/uc?id=1_fd7ucK4oWk1OdX79-PZFYp0v9s1fZOa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3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11AE55" w14:textId="77777777" w:rsidR="00D00BDB" w:rsidRPr="004779BF" w:rsidRDefault="004779BF">
      <w:pPr>
        <w:numPr>
          <w:ilvl w:val="0"/>
          <w:numId w:val="12"/>
        </w:numPr>
        <w:rPr>
          <w:rFonts w:ascii="Times New Roman" w:hAnsi="Times New Roman" w:cs="Times New Roman"/>
        </w:rPr>
      </w:pPr>
      <w:r w:rsidRPr="004779BF">
        <w:rPr>
          <w:rFonts w:ascii="Times New Roman" w:hAnsi="Times New Roman" w:cs="Times New Roman"/>
        </w:rPr>
        <w:t>Проделать тоже самое относительно SetGID-бита</w:t>
      </w:r>
    </w:p>
    <w:p w14:paraId="6759E36C" w14:textId="77777777" w:rsidR="00D00BDB" w:rsidRPr="004779BF" w:rsidRDefault="004779BF">
      <w:pPr>
        <w:numPr>
          <w:ilvl w:val="0"/>
          <w:numId w:val="12"/>
        </w:numPr>
        <w:rPr>
          <w:rFonts w:ascii="Times New Roman" w:hAnsi="Times New Roman" w:cs="Times New Roman"/>
        </w:rPr>
      </w:pPr>
      <w:r w:rsidRPr="004779BF">
        <w:rPr>
          <w:rFonts w:ascii="Times New Roman" w:hAnsi="Times New Roman" w:cs="Times New Roman"/>
        </w:rPr>
        <w:t>Установить SetGID Бит для файла</w:t>
      </w:r>
    </w:p>
    <w:p w14:paraId="7E769054" w14:textId="77777777" w:rsidR="00D00BDB" w:rsidRPr="004779BF" w:rsidRDefault="004779BF">
      <w:pPr>
        <w:pStyle w:val="FirstParagraph"/>
        <w:rPr>
          <w:rFonts w:ascii="Times New Roman" w:hAnsi="Times New Roman" w:cs="Times New Roman"/>
        </w:rPr>
      </w:pPr>
      <w:r w:rsidRPr="004779BF">
        <w:rPr>
          <w:rFonts w:ascii="Times New Roman" w:hAnsi="Times New Roman" w:cs="Times New Roman"/>
          <w:noProof/>
        </w:rPr>
        <w:drawing>
          <wp:inline distT="0" distB="0" distL="0" distR="0" wp14:anchorId="49B36E8C" wp14:editId="03A4D35B">
            <wp:extent cx="5334000" cy="349001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https://drive.google.com/uc?id=1fElsUNDWTlXMR_GArQ4zLcgnAqMDyR_U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8BEE83" w14:textId="77777777" w:rsidR="00D00BDB" w:rsidRPr="004779BF" w:rsidRDefault="004779BF">
      <w:pPr>
        <w:pStyle w:val="Compact"/>
        <w:numPr>
          <w:ilvl w:val="0"/>
          <w:numId w:val="13"/>
        </w:numPr>
        <w:rPr>
          <w:rFonts w:ascii="Times New Roman" w:hAnsi="Times New Roman" w:cs="Times New Roman"/>
        </w:rPr>
      </w:pPr>
      <w:r w:rsidRPr="004779BF">
        <w:rPr>
          <w:rFonts w:ascii="Times New Roman" w:hAnsi="Times New Roman" w:cs="Times New Roman"/>
        </w:rPr>
        <w:t>Проверять правильность установки новых атрибутов и смены владельца файла simpleid2, здесь владельца является root и группой guest. И атрибут s установлен для группы</w:t>
      </w:r>
    </w:p>
    <w:p w14:paraId="0449E525" w14:textId="77777777" w:rsidR="00D00BDB" w:rsidRPr="004779BF" w:rsidRDefault="004779BF">
      <w:pPr>
        <w:pStyle w:val="FirstParagraph"/>
        <w:rPr>
          <w:rFonts w:ascii="Times New Roman" w:hAnsi="Times New Roman" w:cs="Times New Roman"/>
        </w:rPr>
      </w:pPr>
      <w:r w:rsidRPr="004779BF">
        <w:rPr>
          <w:rFonts w:ascii="Times New Roman" w:hAnsi="Times New Roman" w:cs="Times New Roman"/>
          <w:noProof/>
        </w:rPr>
        <w:drawing>
          <wp:inline distT="0" distB="0" distL="0" distR="0" wp14:anchorId="654D07CC" wp14:editId="573110B9">
            <wp:extent cx="5334000" cy="453181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https://drive.google.com/uc?id=1sd58YUbqN5Xzm2EhZrQet2IxY8kTtfee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E86FD8" w14:textId="77777777" w:rsidR="00D00BDB" w:rsidRPr="004779BF" w:rsidRDefault="004779BF">
      <w:pPr>
        <w:pStyle w:val="Compact"/>
        <w:numPr>
          <w:ilvl w:val="0"/>
          <w:numId w:val="14"/>
        </w:numPr>
        <w:rPr>
          <w:rFonts w:ascii="Times New Roman" w:hAnsi="Times New Roman" w:cs="Times New Roman"/>
        </w:rPr>
      </w:pPr>
      <w:r w:rsidRPr="004779BF">
        <w:rPr>
          <w:rFonts w:ascii="Times New Roman" w:hAnsi="Times New Roman" w:cs="Times New Roman"/>
        </w:rPr>
        <w:t>Запустить simpleid2 и id, сравнить результат вывода мы увидем они одинаковые</w:t>
      </w:r>
    </w:p>
    <w:p w14:paraId="6D177C2B" w14:textId="77777777" w:rsidR="00D00BDB" w:rsidRPr="004779BF" w:rsidRDefault="004779BF">
      <w:pPr>
        <w:pStyle w:val="FirstParagraph"/>
        <w:rPr>
          <w:rFonts w:ascii="Times New Roman" w:hAnsi="Times New Roman" w:cs="Times New Roman"/>
        </w:rPr>
      </w:pPr>
      <w:r w:rsidRPr="004779BF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105B6D77" wp14:editId="1E83230F">
            <wp:extent cx="5334000" cy="515689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https://drive.google.com/uc?id=1MnOUilCpC3NcfB4mys2wVT6-qICj89qA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03817F" w14:textId="77777777" w:rsidR="00D00BDB" w:rsidRPr="004779BF" w:rsidRDefault="004779BF">
      <w:pPr>
        <w:pStyle w:val="Compact"/>
        <w:numPr>
          <w:ilvl w:val="0"/>
          <w:numId w:val="15"/>
        </w:numPr>
        <w:rPr>
          <w:rFonts w:ascii="Times New Roman" w:hAnsi="Times New Roman" w:cs="Times New Roman"/>
        </w:rPr>
      </w:pPr>
      <w:r w:rsidRPr="004779BF">
        <w:rPr>
          <w:rFonts w:ascii="Times New Roman" w:hAnsi="Times New Roman" w:cs="Times New Roman"/>
        </w:rPr>
        <w:t>Создать и откомпилировать программу readfile.c, которая читать файл</w:t>
      </w:r>
    </w:p>
    <w:p w14:paraId="568BB2FC" w14:textId="77777777" w:rsidR="00D00BDB" w:rsidRPr="004779BF" w:rsidRDefault="004779BF">
      <w:pPr>
        <w:pStyle w:val="FirstParagraph"/>
        <w:rPr>
          <w:rFonts w:ascii="Times New Roman" w:hAnsi="Times New Roman" w:cs="Times New Roman"/>
        </w:rPr>
      </w:pPr>
      <w:r w:rsidRPr="004779BF">
        <w:rPr>
          <w:rFonts w:ascii="Times New Roman" w:hAnsi="Times New Roman" w:cs="Times New Roman"/>
          <w:noProof/>
        </w:rPr>
        <w:drawing>
          <wp:inline distT="0" distB="0" distL="0" distR="0" wp14:anchorId="27E4AC1A" wp14:editId="0AAB1706">
            <wp:extent cx="5334000" cy="3380704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https://drive.google.com/uc?id=1QEGZOF1V_DPhsgKQ0vQyfd3vfXA0r9XP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0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5E632F" w14:textId="77777777" w:rsidR="00D00BDB" w:rsidRPr="004779BF" w:rsidRDefault="004779BF">
      <w:pPr>
        <w:pStyle w:val="Compact"/>
        <w:numPr>
          <w:ilvl w:val="0"/>
          <w:numId w:val="16"/>
        </w:numPr>
        <w:rPr>
          <w:rFonts w:ascii="Times New Roman" w:hAnsi="Times New Roman" w:cs="Times New Roman"/>
        </w:rPr>
      </w:pPr>
      <w:r w:rsidRPr="004779BF">
        <w:rPr>
          <w:rFonts w:ascii="Times New Roman" w:hAnsi="Times New Roman" w:cs="Times New Roman"/>
        </w:rPr>
        <w:t>Сменить владельца у файла readfile.c, чтобы только суперпользователь мог прочитать его, a guest не мог, и проверять</w:t>
      </w:r>
    </w:p>
    <w:p w14:paraId="680FE2A8" w14:textId="77777777" w:rsidR="00D00BDB" w:rsidRPr="004779BF" w:rsidRDefault="004779BF">
      <w:pPr>
        <w:pStyle w:val="FirstParagraph"/>
        <w:rPr>
          <w:rFonts w:ascii="Times New Roman" w:hAnsi="Times New Roman" w:cs="Times New Roman"/>
        </w:rPr>
      </w:pPr>
      <w:r w:rsidRPr="004779BF">
        <w:rPr>
          <w:rFonts w:ascii="Times New Roman" w:hAnsi="Times New Roman" w:cs="Times New Roman"/>
          <w:noProof/>
        </w:rPr>
        <w:drawing>
          <wp:inline distT="0" distB="0" distL="0" distR="0" wp14:anchorId="609EEFC9" wp14:editId="4C61CB1C">
            <wp:extent cx="5334000" cy="375046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https://drive.google.com/uc?id=1bIDyFiYaO9hjcz1t8AzdvtSP2wKoXC6i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77260A" w14:textId="77777777" w:rsidR="00D00BDB" w:rsidRPr="004779BF" w:rsidRDefault="004779BF">
      <w:pPr>
        <w:pStyle w:val="BodyText"/>
        <w:rPr>
          <w:rFonts w:ascii="Times New Roman" w:hAnsi="Times New Roman" w:cs="Times New Roman"/>
        </w:rPr>
      </w:pPr>
      <w:r w:rsidRPr="004779BF">
        <w:rPr>
          <w:rFonts w:ascii="Times New Roman" w:hAnsi="Times New Roman" w:cs="Times New Roman"/>
          <w:noProof/>
        </w:rPr>
        <w:drawing>
          <wp:inline distT="0" distB="0" distL="0" distR="0" wp14:anchorId="5EB9C9E3" wp14:editId="1882E5B4">
            <wp:extent cx="5334000" cy="838646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https://drive.google.com/uc?id=1D-KkcXOE1I91qQJST31kd2JAEwmo-uQa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8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FB33C3" w14:textId="77777777" w:rsidR="00D00BDB" w:rsidRPr="004779BF" w:rsidRDefault="004779BF">
      <w:pPr>
        <w:pStyle w:val="Compact"/>
        <w:numPr>
          <w:ilvl w:val="0"/>
          <w:numId w:val="17"/>
        </w:numPr>
        <w:rPr>
          <w:rFonts w:ascii="Times New Roman" w:hAnsi="Times New Roman" w:cs="Times New Roman"/>
        </w:rPr>
      </w:pPr>
      <w:r w:rsidRPr="004779BF">
        <w:rPr>
          <w:rFonts w:ascii="Times New Roman" w:hAnsi="Times New Roman" w:cs="Times New Roman"/>
        </w:rPr>
        <w:t>Сменить у программы readfile владельца и установить SetUID-бит и проверять</w:t>
      </w:r>
    </w:p>
    <w:p w14:paraId="24FD896C" w14:textId="77777777" w:rsidR="00D00BDB" w:rsidRPr="004779BF" w:rsidRDefault="004779BF">
      <w:pPr>
        <w:pStyle w:val="FirstParagraph"/>
        <w:rPr>
          <w:rFonts w:ascii="Times New Roman" w:hAnsi="Times New Roman" w:cs="Times New Roman"/>
        </w:rPr>
      </w:pPr>
      <w:r w:rsidRPr="004779BF">
        <w:rPr>
          <w:rFonts w:ascii="Times New Roman" w:hAnsi="Times New Roman" w:cs="Times New Roman"/>
          <w:noProof/>
        </w:rPr>
        <w:drawing>
          <wp:inline distT="0" distB="0" distL="0" distR="0" wp14:anchorId="70B2F4DE" wp14:editId="1C68D79F">
            <wp:extent cx="5334000" cy="390673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https://drive.google.com/uc?id=1JNomNxZW2tRWhBsOzHccNCMLpsvbmUiP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8DB5F3" w14:textId="77777777" w:rsidR="00D00BDB" w:rsidRPr="004779BF" w:rsidRDefault="004779BF">
      <w:pPr>
        <w:pStyle w:val="BodyText"/>
        <w:rPr>
          <w:rFonts w:ascii="Times New Roman" w:hAnsi="Times New Roman" w:cs="Times New Roman"/>
        </w:rPr>
      </w:pPr>
      <w:r w:rsidRPr="004779BF">
        <w:rPr>
          <w:rFonts w:ascii="Times New Roman" w:hAnsi="Times New Roman" w:cs="Times New Roman"/>
          <w:noProof/>
        </w:rPr>
        <w:drawing>
          <wp:inline distT="0" distB="0" distL="0" distR="0" wp14:anchorId="7D24A2AF" wp14:editId="01820F0F">
            <wp:extent cx="5334000" cy="474017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https://drive.google.com/uc?id=1P0Uya0JL6GrH_hdvzzaBZLKhORWUQbzm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89EA38" w14:textId="77777777" w:rsidR="00D00BDB" w:rsidRPr="004779BF" w:rsidRDefault="004779BF">
      <w:pPr>
        <w:pStyle w:val="Compact"/>
        <w:numPr>
          <w:ilvl w:val="0"/>
          <w:numId w:val="18"/>
        </w:numPr>
        <w:rPr>
          <w:rFonts w:ascii="Times New Roman" w:hAnsi="Times New Roman" w:cs="Times New Roman"/>
        </w:rPr>
      </w:pPr>
      <w:r w:rsidRPr="004779BF">
        <w:rPr>
          <w:rFonts w:ascii="Times New Roman" w:hAnsi="Times New Roman" w:cs="Times New Roman"/>
        </w:rPr>
        <w:t>Проверять, может ли программа readfile прочитать файл readfile.c</w:t>
      </w:r>
    </w:p>
    <w:p w14:paraId="35EB3000" w14:textId="77777777" w:rsidR="00D00BDB" w:rsidRPr="004779BF" w:rsidRDefault="004779BF">
      <w:pPr>
        <w:pStyle w:val="FirstParagraph"/>
        <w:rPr>
          <w:rFonts w:ascii="Times New Roman" w:hAnsi="Times New Roman" w:cs="Times New Roman"/>
        </w:rPr>
      </w:pPr>
      <w:r w:rsidRPr="004779BF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7588731C" wp14:editId="0EB4F003">
            <wp:extent cx="5334000" cy="3552527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https://drive.google.com/uc?id=1W0J3ppwYb_dqKYb4Fnov7_KBiijKMTW7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9D38AF" w14:textId="77777777" w:rsidR="00D00BDB" w:rsidRPr="004779BF" w:rsidRDefault="004779BF">
      <w:pPr>
        <w:pStyle w:val="Compact"/>
        <w:numPr>
          <w:ilvl w:val="0"/>
          <w:numId w:val="19"/>
        </w:numPr>
        <w:rPr>
          <w:rFonts w:ascii="Times New Roman" w:hAnsi="Times New Roman" w:cs="Times New Roman"/>
        </w:rPr>
      </w:pPr>
      <w:r w:rsidRPr="004779BF">
        <w:rPr>
          <w:rFonts w:ascii="Times New Roman" w:hAnsi="Times New Roman" w:cs="Times New Roman"/>
        </w:rPr>
        <w:t>Проверять, может ли программа readfile прочитать файл /etc/shadow</w:t>
      </w:r>
    </w:p>
    <w:p w14:paraId="1C944C65" w14:textId="77777777" w:rsidR="00D00BDB" w:rsidRPr="004779BF" w:rsidRDefault="004779BF">
      <w:pPr>
        <w:pStyle w:val="FirstParagraph"/>
        <w:rPr>
          <w:rFonts w:ascii="Times New Roman" w:hAnsi="Times New Roman" w:cs="Times New Roman"/>
        </w:rPr>
      </w:pPr>
      <w:r w:rsidRPr="004779BF">
        <w:rPr>
          <w:rFonts w:ascii="Times New Roman" w:hAnsi="Times New Roman" w:cs="Times New Roman"/>
          <w:noProof/>
        </w:rPr>
        <w:drawing>
          <wp:inline distT="0" distB="0" distL="0" distR="0" wp14:anchorId="4E686540" wp14:editId="16013101">
            <wp:extent cx="5334000" cy="2682626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" descr="https://drive.google.com/uc?id=1RsLcjerSk4RoczkTaGq2WqUCBJp3tgiS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2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4388BA" w14:textId="77777777" w:rsidR="00D00BDB" w:rsidRPr="004779BF" w:rsidRDefault="004779BF">
      <w:pPr>
        <w:pStyle w:val="Heading2"/>
        <w:rPr>
          <w:rFonts w:ascii="Times New Roman" w:hAnsi="Times New Roman" w:cs="Times New Roman"/>
        </w:rPr>
      </w:pPr>
      <w:bookmarkStart w:id="8" w:name="исследование-sticky-бита"/>
      <w:bookmarkStart w:id="9" w:name="_Toc179038743"/>
      <w:bookmarkEnd w:id="6"/>
      <w:r w:rsidRPr="004779BF">
        <w:rPr>
          <w:rFonts w:ascii="Times New Roman" w:hAnsi="Times New Roman" w:cs="Times New Roman"/>
        </w:rPr>
        <w:t>3. Исследование Sticky-бита</w:t>
      </w:r>
      <w:bookmarkEnd w:id="9"/>
    </w:p>
    <w:p w14:paraId="39E0E65E" w14:textId="77777777" w:rsidR="00D00BDB" w:rsidRPr="004779BF" w:rsidRDefault="004779BF">
      <w:pPr>
        <w:pStyle w:val="Compact"/>
        <w:numPr>
          <w:ilvl w:val="0"/>
          <w:numId w:val="20"/>
        </w:numPr>
        <w:rPr>
          <w:rFonts w:ascii="Times New Roman" w:hAnsi="Times New Roman" w:cs="Times New Roman"/>
        </w:rPr>
      </w:pPr>
      <w:r w:rsidRPr="004779BF">
        <w:rPr>
          <w:rFonts w:ascii="Times New Roman" w:hAnsi="Times New Roman" w:cs="Times New Roman"/>
        </w:rPr>
        <w:t>Проверять установлен ли атрибут Sticky на директории /tmp командой “ls -l / | grep tmp”</w:t>
      </w:r>
    </w:p>
    <w:p w14:paraId="03F270BB" w14:textId="77777777" w:rsidR="00D00BDB" w:rsidRPr="004779BF" w:rsidRDefault="004779BF">
      <w:pPr>
        <w:pStyle w:val="FirstParagraph"/>
        <w:rPr>
          <w:rFonts w:ascii="Times New Roman" w:hAnsi="Times New Roman" w:cs="Times New Roman"/>
        </w:rPr>
      </w:pPr>
      <w:r w:rsidRPr="004779BF">
        <w:rPr>
          <w:rFonts w:ascii="Times New Roman" w:hAnsi="Times New Roman" w:cs="Times New Roman"/>
          <w:noProof/>
        </w:rPr>
        <w:drawing>
          <wp:inline distT="0" distB="0" distL="0" distR="0" wp14:anchorId="46C1A44B" wp14:editId="0DC89C2E">
            <wp:extent cx="5334000" cy="484435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https://drive.google.com/uc?id=1ydKULwGZeJXcQiZDG2S7DntjzTtvkT8x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DB69DD" w14:textId="77777777" w:rsidR="00D00BDB" w:rsidRPr="004779BF" w:rsidRDefault="004779BF">
      <w:pPr>
        <w:pStyle w:val="Compact"/>
        <w:numPr>
          <w:ilvl w:val="0"/>
          <w:numId w:val="21"/>
        </w:numPr>
        <w:rPr>
          <w:rFonts w:ascii="Times New Roman" w:hAnsi="Times New Roman" w:cs="Times New Roman"/>
        </w:rPr>
      </w:pPr>
      <w:r w:rsidRPr="004779BF">
        <w:rPr>
          <w:rFonts w:ascii="Times New Roman" w:hAnsi="Times New Roman" w:cs="Times New Roman"/>
        </w:rPr>
        <w:lastRenderedPageBreak/>
        <w:t>От имени пользователя guest создать файл file01.txt в директории /tmp со словом test</w:t>
      </w:r>
    </w:p>
    <w:p w14:paraId="2A78F20B" w14:textId="77777777" w:rsidR="00D00BDB" w:rsidRPr="004779BF" w:rsidRDefault="004779BF">
      <w:pPr>
        <w:pStyle w:val="FirstParagraph"/>
        <w:rPr>
          <w:rFonts w:ascii="Times New Roman" w:hAnsi="Times New Roman" w:cs="Times New Roman"/>
        </w:rPr>
      </w:pPr>
      <w:r w:rsidRPr="004779BF">
        <w:rPr>
          <w:rFonts w:ascii="Times New Roman" w:hAnsi="Times New Roman" w:cs="Times New Roman"/>
          <w:noProof/>
        </w:rPr>
        <w:drawing>
          <wp:inline distT="0" distB="0" distL="0" distR="0" wp14:anchorId="641C3666" wp14:editId="295FCEE8">
            <wp:extent cx="5334000" cy="572988"/>
            <wp:effectExtent l="0" t="0" r="0" b="0"/>
            <wp:docPr id="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https://drive.google.com/uc?id=1mtrvYOtlhZjm8AxWJOz2VYgfNrjtRg_S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EA50A8" w14:textId="77777777" w:rsidR="00D00BDB" w:rsidRPr="004779BF" w:rsidRDefault="004779BF">
      <w:pPr>
        <w:pStyle w:val="Compact"/>
        <w:numPr>
          <w:ilvl w:val="0"/>
          <w:numId w:val="22"/>
        </w:numPr>
        <w:rPr>
          <w:rFonts w:ascii="Times New Roman" w:hAnsi="Times New Roman" w:cs="Times New Roman"/>
        </w:rPr>
      </w:pPr>
      <w:r w:rsidRPr="004779BF">
        <w:rPr>
          <w:rFonts w:ascii="Times New Roman" w:hAnsi="Times New Roman" w:cs="Times New Roman"/>
        </w:rPr>
        <w:t>Разрешить file01.txt прав чтения и записи для категории пользователей «все остальные»</w:t>
      </w:r>
    </w:p>
    <w:p w14:paraId="442533DE" w14:textId="77777777" w:rsidR="00D00BDB" w:rsidRPr="004779BF" w:rsidRDefault="004779BF">
      <w:pPr>
        <w:pStyle w:val="FirstParagraph"/>
        <w:rPr>
          <w:rFonts w:ascii="Times New Roman" w:hAnsi="Times New Roman" w:cs="Times New Roman"/>
        </w:rPr>
      </w:pPr>
      <w:r w:rsidRPr="004779BF">
        <w:rPr>
          <w:rFonts w:ascii="Times New Roman" w:hAnsi="Times New Roman" w:cs="Times New Roman"/>
          <w:noProof/>
        </w:rPr>
        <w:drawing>
          <wp:inline distT="0" distB="0" distL="0" distR="0" wp14:anchorId="5B916AAE" wp14:editId="74B66B3A">
            <wp:extent cx="5334000" cy="572988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https://drive.google.com/uc?id=1WnC9qswHF1BK5w5AArg-rTUeN551bguN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43A8A2" w14:textId="77777777" w:rsidR="00D00BDB" w:rsidRPr="004779BF" w:rsidRDefault="004779BF">
      <w:pPr>
        <w:pStyle w:val="Compact"/>
        <w:numPr>
          <w:ilvl w:val="0"/>
          <w:numId w:val="23"/>
        </w:numPr>
        <w:rPr>
          <w:rFonts w:ascii="Times New Roman" w:hAnsi="Times New Roman" w:cs="Times New Roman"/>
        </w:rPr>
      </w:pPr>
      <w:r w:rsidRPr="004779BF">
        <w:rPr>
          <w:rFonts w:ascii="Times New Roman" w:hAnsi="Times New Roman" w:cs="Times New Roman"/>
        </w:rPr>
        <w:t>От пользователя guest2 (не является владельцем) попробовать прочитать файл /tmp/file01.txt</w:t>
      </w:r>
    </w:p>
    <w:p w14:paraId="58A938A6" w14:textId="77777777" w:rsidR="00D00BDB" w:rsidRPr="004779BF" w:rsidRDefault="004779BF">
      <w:pPr>
        <w:pStyle w:val="FirstParagraph"/>
        <w:rPr>
          <w:rFonts w:ascii="Times New Roman" w:hAnsi="Times New Roman" w:cs="Times New Roman"/>
        </w:rPr>
      </w:pPr>
      <w:r w:rsidRPr="004779BF">
        <w:rPr>
          <w:rFonts w:ascii="Times New Roman" w:hAnsi="Times New Roman" w:cs="Times New Roman"/>
          <w:noProof/>
        </w:rPr>
        <w:drawing>
          <wp:inline distT="0" distB="0" distL="0" distR="0" wp14:anchorId="153C7DFE" wp14:editId="4CBA3EBB">
            <wp:extent cx="5334000" cy="484435"/>
            <wp:effectExtent l="0" t="0" r="0" b="0"/>
            <wp:docPr id="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https://drive.google.com/uc?id=1PTlsH32AIU4PlgfHllLUkHXSWpJp4849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EF246C" w14:textId="77777777" w:rsidR="00D00BDB" w:rsidRPr="004779BF" w:rsidRDefault="004779BF">
      <w:pPr>
        <w:pStyle w:val="Compact"/>
        <w:numPr>
          <w:ilvl w:val="0"/>
          <w:numId w:val="24"/>
        </w:numPr>
        <w:rPr>
          <w:rFonts w:ascii="Times New Roman" w:hAnsi="Times New Roman" w:cs="Times New Roman"/>
        </w:rPr>
      </w:pPr>
      <w:r w:rsidRPr="004779BF">
        <w:rPr>
          <w:rFonts w:ascii="Times New Roman" w:hAnsi="Times New Roman" w:cs="Times New Roman"/>
        </w:rPr>
        <w:t>От пользователя guest2 попробовать дозаписать в файл /tmp/file01.txt слово test2, и нам не удалось выполнить операцию</w:t>
      </w:r>
    </w:p>
    <w:p w14:paraId="6755478E" w14:textId="77777777" w:rsidR="00D00BDB" w:rsidRPr="004779BF" w:rsidRDefault="004779BF">
      <w:pPr>
        <w:pStyle w:val="FirstParagraph"/>
        <w:rPr>
          <w:rFonts w:ascii="Times New Roman" w:hAnsi="Times New Roman" w:cs="Times New Roman"/>
        </w:rPr>
      </w:pPr>
      <w:r w:rsidRPr="004779BF">
        <w:rPr>
          <w:rFonts w:ascii="Times New Roman" w:hAnsi="Times New Roman" w:cs="Times New Roman"/>
          <w:noProof/>
        </w:rPr>
        <w:drawing>
          <wp:inline distT="0" distB="0" distL="0" distR="0" wp14:anchorId="20057463" wp14:editId="0C4EB563">
            <wp:extent cx="5334000" cy="838646"/>
            <wp:effectExtent l="0" t="0" r="0" b="0"/>
            <wp:docPr id="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" descr="https://drive.google.com/uc?id=1vK52OzgulA7yffo8d8CkrUvKi22GkTAL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8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A70A3F" w14:textId="77777777" w:rsidR="00D00BDB" w:rsidRPr="004779BF" w:rsidRDefault="004779BF">
      <w:pPr>
        <w:pStyle w:val="Compact"/>
        <w:numPr>
          <w:ilvl w:val="0"/>
          <w:numId w:val="25"/>
        </w:numPr>
        <w:rPr>
          <w:rFonts w:ascii="Times New Roman" w:hAnsi="Times New Roman" w:cs="Times New Roman"/>
        </w:rPr>
      </w:pPr>
      <w:r w:rsidRPr="004779BF">
        <w:rPr>
          <w:rFonts w:ascii="Times New Roman" w:hAnsi="Times New Roman" w:cs="Times New Roman"/>
        </w:rPr>
        <w:t>От пользователя guest2 попробовать удалить файл /tmp/file01.txt, и нам не удалось выполнить операцию</w:t>
      </w:r>
    </w:p>
    <w:p w14:paraId="1C40EFCD" w14:textId="77777777" w:rsidR="00D00BDB" w:rsidRPr="004779BF" w:rsidRDefault="004779BF">
      <w:pPr>
        <w:pStyle w:val="FirstParagraph"/>
        <w:rPr>
          <w:rFonts w:ascii="Times New Roman" w:hAnsi="Times New Roman" w:cs="Times New Roman"/>
        </w:rPr>
      </w:pPr>
      <w:r w:rsidRPr="004779BF">
        <w:rPr>
          <w:rFonts w:ascii="Times New Roman" w:hAnsi="Times New Roman" w:cs="Times New Roman"/>
          <w:noProof/>
        </w:rPr>
        <w:drawing>
          <wp:inline distT="0" distB="0" distL="0" distR="0" wp14:anchorId="42914C04" wp14:editId="5B1E0001">
            <wp:extent cx="5334000" cy="557361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" descr="https://drive.google.com/uc?id=1oH4rJ_SiJOKiCG6djDJ_QTohVNqTsljY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3C47F2" w14:textId="77777777" w:rsidR="00D00BDB" w:rsidRPr="004779BF" w:rsidRDefault="004779BF">
      <w:pPr>
        <w:pStyle w:val="Compact"/>
        <w:numPr>
          <w:ilvl w:val="0"/>
          <w:numId w:val="26"/>
        </w:numPr>
        <w:rPr>
          <w:rFonts w:ascii="Times New Roman" w:hAnsi="Times New Roman" w:cs="Times New Roman"/>
        </w:rPr>
      </w:pPr>
      <w:r w:rsidRPr="004779BF">
        <w:rPr>
          <w:rFonts w:ascii="Times New Roman" w:hAnsi="Times New Roman" w:cs="Times New Roman"/>
        </w:rPr>
        <w:t>Снимать атрибут t (Sticky-бит) с директории /tmp от имени суперпользователя</w:t>
      </w:r>
    </w:p>
    <w:p w14:paraId="5DA0B26E" w14:textId="77777777" w:rsidR="00D00BDB" w:rsidRPr="004779BF" w:rsidRDefault="004779BF">
      <w:pPr>
        <w:pStyle w:val="FirstParagraph"/>
        <w:rPr>
          <w:rFonts w:ascii="Times New Roman" w:hAnsi="Times New Roman" w:cs="Times New Roman"/>
        </w:rPr>
      </w:pPr>
      <w:r w:rsidRPr="004779BF">
        <w:rPr>
          <w:rFonts w:ascii="Times New Roman" w:hAnsi="Times New Roman" w:cs="Times New Roman"/>
          <w:noProof/>
        </w:rPr>
        <w:drawing>
          <wp:inline distT="0" distB="0" distL="0" distR="0" wp14:anchorId="28F31C4D" wp14:editId="11918C12">
            <wp:extent cx="5334000" cy="880318"/>
            <wp:effectExtent l="0" t="0" r="0" b="0"/>
            <wp:docPr id="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" descr="https://drive.google.com/uc?id=1yWpMbaja8JuXGN7hcw0h7I63PHpGsjk1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EA038C" w14:textId="77777777" w:rsidR="00D00BDB" w:rsidRPr="004779BF" w:rsidRDefault="004779BF">
      <w:pPr>
        <w:pStyle w:val="Compact"/>
        <w:numPr>
          <w:ilvl w:val="0"/>
          <w:numId w:val="27"/>
        </w:numPr>
        <w:rPr>
          <w:rFonts w:ascii="Times New Roman" w:hAnsi="Times New Roman" w:cs="Times New Roman"/>
        </w:rPr>
      </w:pPr>
      <w:r w:rsidRPr="004779BF">
        <w:rPr>
          <w:rFonts w:ascii="Times New Roman" w:hAnsi="Times New Roman" w:cs="Times New Roman"/>
        </w:rPr>
        <w:t>От пользователя guest2 проверять, что атрибута t у директории /tmp нет</w:t>
      </w:r>
    </w:p>
    <w:p w14:paraId="4496FDAE" w14:textId="77777777" w:rsidR="00D00BDB" w:rsidRPr="004779BF" w:rsidRDefault="004779BF">
      <w:pPr>
        <w:pStyle w:val="FirstParagraph"/>
        <w:rPr>
          <w:rFonts w:ascii="Times New Roman" w:hAnsi="Times New Roman" w:cs="Times New Roman"/>
        </w:rPr>
      </w:pPr>
      <w:r w:rsidRPr="004779BF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17B736B4" wp14:editId="6ABA58A7">
            <wp:extent cx="5334000" cy="541734"/>
            <wp:effectExtent l="0" t="0" r="0" b="0"/>
            <wp:docPr id="1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" descr="https://drive.google.com/uc?id=1N41lK9xcKaaDIE1G2YpgzPE8L_gwakZf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8EE4BC" w14:textId="77777777" w:rsidR="00D00BDB" w:rsidRPr="004779BF" w:rsidRDefault="004779BF">
      <w:pPr>
        <w:pStyle w:val="Compact"/>
        <w:numPr>
          <w:ilvl w:val="0"/>
          <w:numId w:val="28"/>
        </w:numPr>
        <w:rPr>
          <w:rFonts w:ascii="Times New Roman" w:hAnsi="Times New Roman" w:cs="Times New Roman"/>
        </w:rPr>
      </w:pPr>
      <w:r w:rsidRPr="004779BF">
        <w:rPr>
          <w:rFonts w:ascii="Times New Roman" w:hAnsi="Times New Roman" w:cs="Times New Roman"/>
        </w:rPr>
        <w:t>Снова от пользователя guest2 попробовать дозаписать в файл /tmp/file01.txt слово test2, и нам не удалось выполнить операцию</w:t>
      </w:r>
    </w:p>
    <w:p w14:paraId="57E9E90C" w14:textId="77777777" w:rsidR="00D00BDB" w:rsidRPr="004779BF" w:rsidRDefault="004779BF">
      <w:pPr>
        <w:pStyle w:val="FirstParagraph"/>
        <w:rPr>
          <w:rFonts w:ascii="Times New Roman" w:hAnsi="Times New Roman" w:cs="Times New Roman"/>
        </w:rPr>
      </w:pPr>
      <w:r w:rsidRPr="004779BF">
        <w:rPr>
          <w:rFonts w:ascii="Times New Roman" w:hAnsi="Times New Roman" w:cs="Times New Roman"/>
          <w:noProof/>
        </w:rPr>
        <w:drawing>
          <wp:inline distT="0" distB="0" distL="0" distR="0" wp14:anchorId="09E7E087" wp14:editId="1F9D5710">
            <wp:extent cx="5334000" cy="401091"/>
            <wp:effectExtent l="0" t="0" r="0" b="0"/>
            <wp:docPr id="1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Picture" descr="https://drive.google.com/uc?id=1k6PxNhekOu1_yGLLfl-bfEITYM08bBK4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9E48A7" w14:textId="77777777" w:rsidR="00D00BDB" w:rsidRPr="004779BF" w:rsidRDefault="004779BF">
      <w:pPr>
        <w:pStyle w:val="Compact"/>
        <w:numPr>
          <w:ilvl w:val="0"/>
          <w:numId w:val="29"/>
        </w:numPr>
        <w:rPr>
          <w:rFonts w:ascii="Times New Roman" w:hAnsi="Times New Roman" w:cs="Times New Roman"/>
        </w:rPr>
      </w:pPr>
      <w:r w:rsidRPr="004779BF">
        <w:rPr>
          <w:rFonts w:ascii="Times New Roman" w:hAnsi="Times New Roman" w:cs="Times New Roman"/>
        </w:rPr>
        <w:t>Снова от пользователя guest2 попробовать удалить файл /tmp/file01.txt, и нам удалось выполнить операцию</w:t>
      </w:r>
    </w:p>
    <w:p w14:paraId="2A55F999" w14:textId="77777777" w:rsidR="00D00BDB" w:rsidRPr="004779BF" w:rsidRDefault="004779BF">
      <w:pPr>
        <w:pStyle w:val="FirstParagraph"/>
        <w:rPr>
          <w:rFonts w:ascii="Times New Roman" w:hAnsi="Times New Roman" w:cs="Times New Roman"/>
        </w:rPr>
      </w:pPr>
      <w:r w:rsidRPr="004779BF">
        <w:rPr>
          <w:rFonts w:ascii="Times New Roman" w:hAnsi="Times New Roman" w:cs="Times New Roman"/>
          <w:noProof/>
        </w:rPr>
        <w:drawing>
          <wp:inline distT="0" distB="0" distL="0" distR="0" wp14:anchorId="7221C73E" wp14:editId="14E58BD7">
            <wp:extent cx="5334000" cy="729257"/>
            <wp:effectExtent l="0" t="0" r="0" b="0"/>
            <wp:docPr id="1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" descr="https://drive.google.com/uc?id=1AS8l00cTrPunD65cl44hrjamwvF5jxoj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9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552EA2" w14:textId="77777777" w:rsidR="00D00BDB" w:rsidRPr="004779BF" w:rsidRDefault="004779BF">
      <w:pPr>
        <w:pStyle w:val="Compact"/>
        <w:numPr>
          <w:ilvl w:val="0"/>
          <w:numId w:val="30"/>
        </w:numPr>
        <w:rPr>
          <w:rFonts w:ascii="Times New Roman" w:hAnsi="Times New Roman" w:cs="Times New Roman"/>
        </w:rPr>
      </w:pPr>
      <w:r w:rsidRPr="004779BF">
        <w:rPr>
          <w:rFonts w:ascii="Times New Roman" w:hAnsi="Times New Roman" w:cs="Times New Roman"/>
        </w:rPr>
        <w:t>Вернуть атрибут t на директорию /tmp от имени суперпользователя</w:t>
      </w:r>
    </w:p>
    <w:p w14:paraId="41EAE4B4" w14:textId="77777777" w:rsidR="00D00BDB" w:rsidRPr="004779BF" w:rsidRDefault="00D00BDB">
      <w:pPr>
        <w:pStyle w:val="FirstParagraph"/>
        <w:rPr>
          <w:rFonts w:ascii="Times New Roman" w:hAnsi="Times New Roman" w:cs="Times New Roman"/>
        </w:rPr>
      </w:pPr>
    </w:p>
    <w:p w14:paraId="6B549DC9" w14:textId="77777777" w:rsidR="00D00BDB" w:rsidRPr="004779BF" w:rsidRDefault="004779BF">
      <w:pPr>
        <w:pStyle w:val="Heading1"/>
        <w:rPr>
          <w:rFonts w:ascii="Times New Roman" w:hAnsi="Times New Roman" w:cs="Times New Roman"/>
        </w:rPr>
      </w:pPr>
      <w:bookmarkStart w:id="10" w:name="iii.-вывод"/>
      <w:bookmarkStart w:id="11" w:name="_Toc179038744"/>
      <w:bookmarkEnd w:id="8"/>
      <w:bookmarkEnd w:id="2"/>
      <w:r w:rsidRPr="004779BF">
        <w:rPr>
          <w:rFonts w:ascii="Times New Roman" w:hAnsi="Times New Roman" w:cs="Times New Roman"/>
        </w:rPr>
        <w:t>III. Вывод</w:t>
      </w:r>
      <w:bookmarkEnd w:id="11"/>
    </w:p>
    <w:p w14:paraId="28362467" w14:textId="77777777" w:rsidR="00D00BDB" w:rsidRPr="004779BF" w:rsidRDefault="004779BF">
      <w:pPr>
        <w:pStyle w:val="FirstParagraph"/>
        <w:rPr>
          <w:rFonts w:ascii="Times New Roman" w:hAnsi="Times New Roman" w:cs="Times New Roman"/>
        </w:rPr>
      </w:pPr>
      <w:r w:rsidRPr="004779BF">
        <w:rPr>
          <w:rFonts w:ascii="Times New Roman" w:hAnsi="Times New Roman" w:cs="Times New Roman"/>
        </w:rPr>
        <w:t>После лабораторной работы я получил практические навыки работы в консолях с дополнительными свойствами.</w:t>
      </w:r>
    </w:p>
    <w:bookmarkEnd w:id="10"/>
    <w:sectPr w:rsidR="00D00BDB" w:rsidRPr="004779B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roman"/>
    <w:notTrueType/>
    <w:pitch w:val="default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2EAC59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7620162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477503926">
    <w:abstractNumId w:val="0"/>
  </w:num>
  <w:num w:numId="2" w16cid:durableId="748619764">
    <w:abstractNumId w:val="1"/>
  </w:num>
  <w:num w:numId="3" w16cid:durableId="1114978452">
    <w:abstractNumId w:val="1"/>
  </w:num>
  <w:num w:numId="4" w16cid:durableId="822548934">
    <w:abstractNumId w:val="1"/>
  </w:num>
  <w:num w:numId="5" w16cid:durableId="605886599">
    <w:abstractNumId w:val="1"/>
  </w:num>
  <w:num w:numId="6" w16cid:durableId="1724787740">
    <w:abstractNumId w:val="1"/>
  </w:num>
  <w:num w:numId="7" w16cid:durableId="1095638525">
    <w:abstractNumId w:val="1"/>
  </w:num>
  <w:num w:numId="8" w16cid:durableId="1379624702">
    <w:abstractNumId w:val="1"/>
  </w:num>
  <w:num w:numId="9" w16cid:durableId="116334847">
    <w:abstractNumId w:val="1"/>
  </w:num>
  <w:num w:numId="10" w16cid:durableId="1064140042">
    <w:abstractNumId w:val="1"/>
  </w:num>
  <w:num w:numId="11" w16cid:durableId="1571843791">
    <w:abstractNumId w:val="1"/>
  </w:num>
  <w:num w:numId="12" w16cid:durableId="1701780410">
    <w:abstractNumId w:val="1"/>
  </w:num>
  <w:num w:numId="13" w16cid:durableId="1505390844">
    <w:abstractNumId w:val="1"/>
  </w:num>
  <w:num w:numId="14" w16cid:durableId="688486629">
    <w:abstractNumId w:val="1"/>
  </w:num>
  <w:num w:numId="15" w16cid:durableId="1845509846">
    <w:abstractNumId w:val="1"/>
  </w:num>
  <w:num w:numId="16" w16cid:durableId="1403406559">
    <w:abstractNumId w:val="1"/>
  </w:num>
  <w:num w:numId="17" w16cid:durableId="243340629">
    <w:abstractNumId w:val="1"/>
  </w:num>
  <w:num w:numId="18" w16cid:durableId="1749689129">
    <w:abstractNumId w:val="1"/>
  </w:num>
  <w:num w:numId="19" w16cid:durableId="2052223073">
    <w:abstractNumId w:val="1"/>
  </w:num>
  <w:num w:numId="20" w16cid:durableId="780144374">
    <w:abstractNumId w:val="1"/>
  </w:num>
  <w:num w:numId="21" w16cid:durableId="1132601227">
    <w:abstractNumId w:val="1"/>
  </w:num>
  <w:num w:numId="22" w16cid:durableId="537204259">
    <w:abstractNumId w:val="1"/>
  </w:num>
  <w:num w:numId="23" w16cid:durableId="648093801">
    <w:abstractNumId w:val="1"/>
  </w:num>
  <w:num w:numId="24" w16cid:durableId="96953812">
    <w:abstractNumId w:val="1"/>
  </w:num>
  <w:num w:numId="25" w16cid:durableId="253437309">
    <w:abstractNumId w:val="1"/>
  </w:num>
  <w:num w:numId="26" w16cid:durableId="1755007216">
    <w:abstractNumId w:val="1"/>
  </w:num>
  <w:num w:numId="27" w16cid:durableId="631138587">
    <w:abstractNumId w:val="1"/>
  </w:num>
  <w:num w:numId="28" w16cid:durableId="297730917">
    <w:abstractNumId w:val="1"/>
  </w:num>
  <w:num w:numId="29" w16cid:durableId="573974241">
    <w:abstractNumId w:val="1"/>
  </w:num>
  <w:num w:numId="30" w16cid:durableId="1499550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00BDB"/>
    <w:rsid w:val="004779BF"/>
    <w:rsid w:val="008C794B"/>
    <w:rsid w:val="00D00B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76DD875B"/>
  <w15:docId w15:val="{273E77C2-7BC5-B443-A2FE-BAE0A44D17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rsid w:val="008C794B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8C794B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jpg"/><Relationship Id="rId18" Type="http://schemas.openxmlformats.org/officeDocument/2006/relationships/image" Target="media/image14.jpg"/><Relationship Id="rId26" Type="http://schemas.openxmlformats.org/officeDocument/2006/relationships/image" Target="media/image22.jpg"/><Relationship Id="rId3" Type="http://schemas.openxmlformats.org/officeDocument/2006/relationships/settings" Target="settings.xml"/><Relationship Id="rId21" Type="http://schemas.openxmlformats.org/officeDocument/2006/relationships/image" Target="media/image17.jpg"/><Relationship Id="rId34" Type="http://schemas.openxmlformats.org/officeDocument/2006/relationships/theme" Target="theme/theme1.xml"/><Relationship Id="rId7" Type="http://schemas.openxmlformats.org/officeDocument/2006/relationships/image" Target="media/image3.jpg"/><Relationship Id="rId12" Type="http://schemas.openxmlformats.org/officeDocument/2006/relationships/image" Target="media/image8.jpg"/><Relationship Id="rId17" Type="http://schemas.openxmlformats.org/officeDocument/2006/relationships/image" Target="media/image13.jpg"/><Relationship Id="rId25" Type="http://schemas.openxmlformats.org/officeDocument/2006/relationships/image" Target="media/image21.jp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jpg"/><Relationship Id="rId20" Type="http://schemas.openxmlformats.org/officeDocument/2006/relationships/image" Target="media/image16.jpg"/><Relationship Id="rId29" Type="http://schemas.openxmlformats.org/officeDocument/2006/relationships/image" Target="media/image25.jpg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11" Type="http://schemas.openxmlformats.org/officeDocument/2006/relationships/image" Target="media/image7.jpg"/><Relationship Id="rId24" Type="http://schemas.openxmlformats.org/officeDocument/2006/relationships/image" Target="media/image20.jpg"/><Relationship Id="rId32" Type="http://schemas.openxmlformats.org/officeDocument/2006/relationships/image" Target="media/image28.jpg"/><Relationship Id="rId5" Type="http://schemas.openxmlformats.org/officeDocument/2006/relationships/image" Target="media/image1.jpg"/><Relationship Id="rId15" Type="http://schemas.openxmlformats.org/officeDocument/2006/relationships/image" Target="media/image11.jpg"/><Relationship Id="rId23" Type="http://schemas.openxmlformats.org/officeDocument/2006/relationships/image" Target="media/image19.jpg"/><Relationship Id="rId28" Type="http://schemas.openxmlformats.org/officeDocument/2006/relationships/image" Target="media/image24.jpg"/><Relationship Id="rId10" Type="http://schemas.openxmlformats.org/officeDocument/2006/relationships/image" Target="media/image6.jpg"/><Relationship Id="rId19" Type="http://schemas.openxmlformats.org/officeDocument/2006/relationships/image" Target="media/image15.jpg"/><Relationship Id="rId31" Type="http://schemas.openxmlformats.org/officeDocument/2006/relationships/image" Target="media/image27.jpg"/><Relationship Id="rId4" Type="http://schemas.openxmlformats.org/officeDocument/2006/relationships/webSettings" Target="webSettings.xml"/><Relationship Id="rId9" Type="http://schemas.openxmlformats.org/officeDocument/2006/relationships/image" Target="media/image5.jpg"/><Relationship Id="rId14" Type="http://schemas.openxmlformats.org/officeDocument/2006/relationships/image" Target="media/image10.jpg"/><Relationship Id="rId22" Type="http://schemas.openxmlformats.org/officeDocument/2006/relationships/image" Target="media/image18.jpg"/><Relationship Id="rId27" Type="http://schemas.openxmlformats.org/officeDocument/2006/relationships/image" Target="media/image23.jpg"/><Relationship Id="rId30" Type="http://schemas.openxmlformats.org/officeDocument/2006/relationships/image" Target="media/image26.jpg"/><Relationship Id="rId8" Type="http://schemas.openxmlformats.org/officeDocument/2006/relationships/image" Target="media/image4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638</Words>
  <Characters>3638</Characters>
  <Application>Microsoft Office Word</Application>
  <DocSecurity>0</DocSecurity>
  <Lines>30</Lines>
  <Paragraphs>8</Paragraphs>
  <ScaleCrop>false</ScaleCrop>
  <Company/>
  <LinksUpToDate>false</LinksUpToDate>
  <CharactersWithSpaces>4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Ле Тиен Винь</dc:creator>
  <cp:keywords/>
  <cp:lastModifiedBy>Ле Тиен Винь</cp:lastModifiedBy>
  <cp:revision>3</cp:revision>
  <cp:lastPrinted>2024-10-05T13:39:00Z</cp:lastPrinted>
  <dcterms:created xsi:type="dcterms:W3CDTF">2024-10-05T13:39:00Z</dcterms:created>
  <dcterms:modified xsi:type="dcterms:W3CDTF">2024-10-05T13:3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Fals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